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23537" w14:textId="56CD7CF4" w:rsidR="009E23BA" w:rsidRPr="006C6A80" w:rsidRDefault="009E23BA" w:rsidP="006C6A80">
      <w:pPr>
        <w:jc w:val="center"/>
        <w:rPr>
          <w:rFonts w:ascii="Times New Roman" w:hAnsi="Times New Roman" w:cs="Times New Roman"/>
          <w:sz w:val="48"/>
          <w:szCs w:val="48"/>
          <w:u w:val="single"/>
        </w:rPr>
      </w:pPr>
      <w:r w:rsidRPr="006C6A80">
        <w:rPr>
          <w:rFonts w:ascii="Times New Roman" w:hAnsi="Times New Roman" w:cs="Times New Roman"/>
          <w:sz w:val="48"/>
          <w:szCs w:val="48"/>
          <w:u w:val="single"/>
        </w:rPr>
        <w:t>Registration System Logins</w:t>
      </w:r>
    </w:p>
    <w:p w14:paraId="67A393B1" w14:textId="09BDFF1B" w:rsidR="009E23BA" w:rsidRDefault="0064278E" w:rsidP="006C6A80">
      <w:pPr>
        <w:ind w:left="45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MIN LOGINS</w:t>
      </w:r>
    </w:p>
    <w:p w14:paraId="197A264F" w14:textId="6CCD534A" w:rsidR="0064278E" w:rsidRDefault="0064278E" w:rsidP="009E23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Username: </w:t>
      </w:r>
      <w:hyperlink r:id="rId6" w:history="1">
        <w:r w:rsidRPr="00FA2FAE">
          <w:rPr>
            <w:rStyle w:val="Hyperlink"/>
            <w:rFonts w:ascii="Times New Roman" w:hAnsi="Times New Roman" w:cs="Times New Roman"/>
            <w:sz w:val="24"/>
            <w:szCs w:val="24"/>
          </w:rPr>
          <w:t>admin@studio.com</w:t>
        </w:r>
      </w:hyperlink>
    </w:p>
    <w:p w14:paraId="66CAF3DE" w14:textId="3E43DD75" w:rsidR="0064278E" w:rsidRDefault="0064278E" w:rsidP="009E23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fault Password: root</w:t>
      </w:r>
    </w:p>
    <w:p w14:paraId="680660F0" w14:textId="77777777" w:rsidR="006C6A80" w:rsidRDefault="006C6A80" w:rsidP="006C6A80">
      <w:pPr>
        <w:rPr>
          <w:rFonts w:ascii="Times New Roman" w:hAnsi="Times New Roman" w:cs="Times New Roman"/>
          <w:sz w:val="24"/>
          <w:szCs w:val="24"/>
        </w:rPr>
      </w:pPr>
    </w:p>
    <w:p w14:paraId="54C8872E" w14:textId="7454D850" w:rsidR="0064278E" w:rsidRPr="006C6A80" w:rsidRDefault="006C6A80" w:rsidP="009E23B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6C6A80">
        <w:rPr>
          <w:rFonts w:ascii="Times New Roman" w:hAnsi="Times New Roman" w:cs="Times New Roman"/>
          <w:i/>
          <w:iCs/>
          <w:sz w:val="24"/>
          <w:szCs w:val="24"/>
        </w:rPr>
        <w:t>**NOTE: The default password will be the same for all managers, instructors, parents</w:t>
      </w:r>
    </w:p>
    <w:p w14:paraId="359EF7E5" w14:textId="3869E9A0" w:rsidR="0064278E" w:rsidRDefault="0064278E" w:rsidP="006C6A80">
      <w:pPr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NAGER LOGINS</w:t>
      </w:r>
    </w:p>
    <w:p w14:paraId="3F14CFCE" w14:textId="0BCBCA28" w:rsidR="0064278E" w:rsidRDefault="0064278E" w:rsidP="009E23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Username: </w:t>
      </w:r>
      <w:hyperlink r:id="rId7" w:history="1">
        <w:r w:rsidRPr="00FA2FAE">
          <w:rPr>
            <w:rStyle w:val="Hyperlink"/>
            <w:rFonts w:ascii="Times New Roman" w:hAnsi="Times New Roman" w:cs="Times New Roman"/>
            <w:sz w:val="24"/>
            <w:szCs w:val="24"/>
          </w:rPr>
          <w:t>ejs1027@studio.com</w:t>
        </w:r>
      </w:hyperlink>
    </w:p>
    <w:p w14:paraId="29D56BEE" w14:textId="67B72CA3" w:rsidR="0064278E" w:rsidRDefault="0064278E" w:rsidP="006427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fault Password: 1234</w:t>
      </w:r>
    </w:p>
    <w:p w14:paraId="201F2115" w14:textId="77777777" w:rsidR="0064278E" w:rsidRDefault="0064278E" w:rsidP="0064278E">
      <w:pPr>
        <w:rPr>
          <w:rFonts w:ascii="Times New Roman" w:hAnsi="Times New Roman" w:cs="Times New Roman"/>
          <w:sz w:val="24"/>
          <w:szCs w:val="24"/>
        </w:rPr>
      </w:pPr>
    </w:p>
    <w:p w14:paraId="620CABFC" w14:textId="735E3020" w:rsidR="0064278E" w:rsidRDefault="0064278E" w:rsidP="0064278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name: </w:t>
      </w:r>
      <w:hyperlink r:id="rId8" w:history="1">
        <w:r w:rsidR="00D02126" w:rsidRPr="00FA2FAE">
          <w:rPr>
            <w:rStyle w:val="Hyperlink"/>
            <w:rFonts w:ascii="Times New Roman" w:hAnsi="Times New Roman" w:cs="Times New Roman"/>
            <w:sz w:val="24"/>
            <w:szCs w:val="24"/>
          </w:rPr>
          <w:t>ams1099@studio.com</w:t>
        </w:r>
      </w:hyperlink>
    </w:p>
    <w:p w14:paraId="1B2EBE1D" w14:textId="77777777" w:rsidR="0064278E" w:rsidRDefault="0064278E" w:rsidP="006427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fault Password: 1234</w:t>
      </w:r>
    </w:p>
    <w:p w14:paraId="3BDFA00B" w14:textId="77777777" w:rsidR="00D02126" w:rsidRDefault="00D02126" w:rsidP="0064278E">
      <w:pPr>
        <w:rPr>
          <w:rFonts w:ascii="Times New Roman" w:hAnsi="Times New Roman" w:cs="Times New Roman"/>
          <w:sz w:val="24"/>
          <w:szCs w:val="24"/>
        </w:rPr>
      </w:pPr>
    </w:p>
    <w:p w14:paraId="219EF2A5" w14:textId="261843E4" w:rsidR="00D02126" w:rsidRDefault="00D02126" w:rsidP="00D0212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name: </w:t>
      </w:r>
      <w:hyperlink r:id="rId9" w:history="1">
        <w:r w:rsidRPr="00FA2FAE">
          <w:rPr>
            <w:rStyle w:val="Hyperlink"/>
            <w:rFonts w:ascii="Times New Roman" w:hAnsi="Times New Roman" w:cs="Times New Roman"/>
            <w:sz w:val="24"/>
            <w:szCs w:val="24"/>
          </w:rPr>
          <w:t>abs1015@studio.com</w:t>
        </w:r>
      </w:hyperlink>
    </w:p>
    <w:p w14:paraId="77454FDD" w14:textId="755DD25F" w:rsidR="00D02126" w:rsidRDefault="00D02126" w:rsidP="00D021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fault Password: 1234</w:t>
      </w:r>
    </w:p>
    <w:p w14:paraId="16C016C8" w14:textId="77777777" w:rsidR="006C6A80" w:rsidRDefault="006C6A80" w:rsidP="00D02126">
      <w:pPr>
        <w:rPr>
          <w:rFonts w:ascii="Times New Roman" w:hAnsi="Times New Roman" w:cs="Times New Roman"/>
          <w:sz w:val="24"/>
          <w:szCs w:val="24"/>
        </w:rPr>
      </w:pPr>
    </w:p>
    <w:p w14:paraId="13DEE7EC" w14:textId="250BCD6F" w:rsidR="00D02126" w:rsidRDefault="00D02126" w:rsidP="006C6A80">
      <w:pPr>
        <w:ind w:left="5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STRUCTOR LOGINS</w:t>
      </w:r>
    </w:p>
    <w:p w14:paraId="0B461AD0" w14:textId="1419160B" w:rsidR="00D02126" w:rsidRPr="00D02126" w:rsidRDefault="00D02126" w:rsidP="00D02126">
      <w:pPr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Username: </w:t>
      </w:r>
      <w:hyperlink r:id="rId10" w:history="1">
        <w:r w:rsidRPr="00FA2FAE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asmith@studio.com</w:t>
        </w:r>
      </w:hyperlink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1B7F6605" w14:textId="0926669F" w:rsidR="00D02126" w:rsidRDefault="00D02126" w:rsidP="00D021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fault Passwor</w:t>
      </w:r>
      <w:r w:rsidR="006C6A80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: 1234</w:t>
      </w:r>
    </w:p>
    <w:p w14:paraId="11A2285E" w14:textId="77777777" w:rsidR="00D02126" w:rsidRDefault="00D02126" w:rsidP="00D02126">
      <w:pPr>
        <w:rPr>
          <w:rFonts w:ascii="Times New Roman" w:hAnsi="Times New Roman" w:cs="Times New Roman"/>
          <w:sz w:val="24"/>
          <w:szCs w:val="24"/>
        </w:rPr>
      </w:pPr>
    </w:p>
    <w:p w14:paraId="08485BF4" w14:textId="6597696A" w:rsidR="00D02126" w:rsidRPr="00D02126" w:rsidRDefault="00D02126" w:rsidP="00D02126">
      <w:pPr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Username: </w:t>
      </w:r>
      <w:hyperlink r:id="rId11" w:history="1">
        <w:r w:rsidRPr="00FA2FAE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tstevens@studio.com</w:t>
        </w:r>
      </w:hyperlink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4A53AEC3" w14:textId="6236AC27" w:rsidR="00D02126" w:rsidRDefault="00D02126" w:rsidP="00D021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fault Password: 1234</w:t>
      </w:r>
    </w:p>
    <w:p w14:paraId="059F996C" w14:textId="77777777" w:rsidR="006C6A80" w:rsidRDefault="006C6A80" w:rsidP="00D02126">
      <w:pPr>
        <w:rPr>
          <w:rFonts w:ascii="Times New Roman" w:hAnsi="Times New Roman" w:cs="Times New Roman"/>
          <w:sz w:val="24"/>
          <w:szCs w:val="24"/>
        </w:rPr>
      </w:pPr>
    </w:p>
    <w:p w14:paraId="52621A97" w14:textId="46197D09" w:rsidR="00D02126" w:rsidRDefault="006C6A80" w:rsidP="006C6A8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r w:rsidR="00D02126">
        <w:rPr>
          <w:rFonts w:ascii="Times New Roman" w:hAnsi="Times New Roman" w:cs="Times New Roman"/>
          <w:b/>
          <w:bCs/>
          <w:sz w:val="24"/>
          <w:szCs w:val="24"/>
        </w:rPr>
        <w:t xml:space="preserve">PARENT LOGINS </w:t>
      </w:r>
    </w:p>
    <w:p w14:paraId="55E1D2A2" w14:textId="146EB655" w:rsidR="00D02126" w:rsidRPr="00D02126" w:rsidRDefault="00D02126" w:rsidP="00D02126">
      <w:pPr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Username: </w:t>
      </w:r>
      <w:hyperlink r:id="rId12" w:history="1">
        <w:r w:rsidRPr="00FA2FAE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daphne@gmail.com</w:t>
        </w:r>
      </w:hyperlink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535A66A5" w14:textId="3FCBF62B" w:rsidR="00D02126" w:rsidRDefault="00D02126" w:rsidP="00D021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efault Password: </w:t>
      </w:r>
      <w:r w:rsidR="00F371ED">
        <w:rPr>
          <w:rFonts w:ascii="Times New Roman" w:hAnsi="Times New Roman" w:cs="Times New Roman"/>
          <w:sz w:val="24"/>
          <w:szCs w:val="24"/>
        </w:rPr>
        <w:t>1234</w:t>
      </w:r>
    </w:p>
    <w:p w14:paraId="627C701E" w14:textId="77777777" w:rsidR="00D02126" w:rsidRDefault="00D02126" w:rsidP="00D02126">
      <w:pPr>
        <w:rPr>
          <w:rFonts w:ascii="Times New Roman" w:hAnsi="Times New Roman" w:cs="Times New Roman"/>
          <w:sz w:val="24"/>
          <w:szCs w:val="24"/>
        </w:rPr>
      </w:pPr>
    </w:p>
    <w:p w14:paraId="4983C594" w14:textId="7BE63D13" w:rsidR="00D02126" w:rsidRPr="00D02126" w:rsidRDefault="00D02126" w:rsidP="00D02126">
      <w:pPr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Username: </w:t>
      </w:r>
      <w:hyperlink r:id="rId13" w:history="1">
        <w:r w:rsidRPr="00FA2FAE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finn@yahoo.com</w:t>
        </w:r>
      </w:hyperlink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71A44675" w14:textId="22A32670" w:rsidR="0064278E" w:rsidRPr="0064278E" w:rsidRDefault="00D02126" w:rsidP="009E23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fault Password: 123</w:t>
      </w:r>
      <w:r w:rsidR="006C6A80">
        <w:rPr>
          <w:rFonts w:ascii="Times New Roman" w:hAnsi="Times New Roman" w:cs="Times New Roman"/>
          <w:sz w:val="24"/>
          <w:szCs w:val="24"/>
        </w:rPr>
        <w:t>4</w:t>
      </w:r>
    </w:p>
    <w:sectPr w:rsidR="0064278E" w:rsidRPr="0064278E" w:rsidSect="005A71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46C01" w14:textId="77777777" w:rsidR="005A71B5" w:rsidRDefault="005A71B5" w:rsidP="006C6A80">
      <w:pPr>
        <w:spacing w:after="0" w:line="240" w:lineRule="auto"/>
      </w:pPr>
      <w:r>
        <w:separator/>
      </w:r>
    </w:p>
  </w:endnote>
  <w:endnote w:type="continuationSeparator" w:id="0">
    <w:p w14:paraId="7994C5E6" w14:textId="77777777" w:rsidR="005A71B5" w:rsidRDefault="005A71B5" w:rsidP="006C6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C16BA" w14:textId="77777777" w:rsidR="005A71B5" w:rsidRDefault="005A71B5" w:rsidP="006C6A80">
      <w:pPr>
        <w:spacing w:after="0" w:line="240" w:lineRule="auto"/>
      </w:pPr>
      <w:r>
        <w:separator/>
      </w:r>
    </w:p>
  </w:footnote>
  <w:footnote w:type="continuationSeparator" w:id="0">
    <w:p w14:paraId="7D2E2291" w14:textId="77777777" w:rsidR="005A71B5" w:rsidRDefault="005A71B5" w:rsidP="006C6A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MDM2swQyDYxMzZR0lIJTi4sz8/NACgxrATW0ta4sAAAA"/>
  </w:docVars>
  <w:rsids>
    <w:rsidRoot w:val="009E23BA"/>
    <w:rsid w:val="00281FE2"/>
    <w:rsid w:val="002D138F"/>
    <w:rsid w:val="003A5866"/>
    <w:rsid w:val="005A71B5"/>
    <w:rsid w:val="0064278E"/>
    <w:rsid w:val="006C6A80"/>
    <w:rsid w:val="009E23BA"/>
    <w:rsid w:val="00AB0F29"/>
    <w:rsid w:val="00B42DBC"/>
    <w:rsid w:val="00D02126"/>
    <w:rsid w:val="00F37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0974EC"/>
  <w15:chartTrackingRefBased/>
  <w15:docId w15:val="{6F114B1B-64E8-4CB8-A58A-EB30EFF2F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23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23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427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78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6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A80"/>
  </w:style>
  <w:style w:type="paragraph" w:styleId="Footer">
    <w:name w:val="footer"/>
    <w:basedOn w:val="Normal"/>
    <w:link w:val="FooterChar"/>
    <w:uiPriority w:val="99"/>
    <w:unhideWhenUsed/>
    <w:rsid w:val="006C6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A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3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s1099@studio.com" TargetMode="External"/><Relationship Id="rId13" Type="http://schemas.openxmlformats.org/officeDocument/2006/relationships/hyperlink" Target="mailto:finn@yahoo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ejs1027@studio.com" TargetMode="External"/><Relationship Id="rId12" Type="http://schemas.openxmlformats.org/officeDocument/2006/relationships/hyperlink" Target="mailto:daphne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dmin@studio.com" TargetMode="External"/><Relationship Id="rId11" Type="http://schemas.openxmlformats.org/officeDocument/2006/relationships/hyperlink" Target="mailto:tstevens@studio.com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asmith@studio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abs1015@studio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01</Words>
  <Characters>829</Characters>
  <Application>Microsoft Office Word</Application>
  <DocSecurity>0</DocSecurity>
  <Lines>4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yder, Emilie J</dc:creator>
  <cp:keywords/>
  <dc:description/>
  <cp:lastModifiedBy>Daniel Hricko</cp:lastModifiedBy>
  <cp:revision>3</cp:revision>
  <dcterms:created xsi:type="dcterms:W3CDTF">2023-11-16T00:53:00Z</dcterms:created>
  <dcterms:modified xsi:type="dcterms:W3CDTF">2024-01-24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14c80f-f1ea-4d98-8793-96e1abe086b5_Enabled">
    <vt:lpwstr>true</vt:lpwstr>
  </property>
  <property fmtid="{D5CDD505-2E9C-101B-9397-08002B2CF9AE}" pid="3" name="MSIP_Label_6914c80f-f1ea-4d98-8793-96e1abe086b5_SetDate">
    <vt:lpwstr>2023-11-16T01:30:26Z</vt:lpwstr>
  </property>
  <property fmtid="{D5CDD505-2E9C-101B-9397-08002B2CF9AE}" pid="4" name="MSIP_Label_6914c80f-f1ea-4d98-8793-96e1abe086b5_Method">
    <vt:lpwstr>Standard</vt:lpwstr>
  </property>
  <property fmtid="{D5CDD505-2E9C-101B-9397-08002B2CF9AE}" pid="5" name="MSIP_Label_6914c80f-f1ea-4d98-8793-96e1abe086b5_Name">
    <vt:lpwstr>defa4170-0d19-0005-0004-bc88714345d2</vt:lpwstr>
  </property>
  <property fmtid="{D5CDD505-2E9C-101B-9397-08002B2CF9AE}" pid="6" name="MSIP_Label_6914c80f-f1ea-4d98-8793-96e1abe086b5_SiteId">
    <vt:lpwstr>86555dba-073b-4ff7-b7d1-b73a77c5bd92</vt:lpwstr>
  </property>
  <property fmtid="{D5CDD505-2E9C-101B-9397-08002B2CF9AE}" pid="7" name="MSIP_Label_6914c80f-f1ea-4d98-8793-96e1abe086b5_ActionId">
    <vt:lpwstr>e7ed9675-75fe-4ed1-b975-193694982f66</vt:lpwstr>
  </property>
  <property fmtid="{D5CDD505-2E9C-101B-9397-08002B2CF9AE}" pid="8" name="MSIP_Label_6914c80f-f1ea-4d98-8793-96e1abe086b5_ContentBits">
    <vt:lpwstr>0</vt:lpwstr>
  </property>
  <property fmtid="{D5CDD505-2E9C-101B-9397-08002B2CF9AE}" pid="9" name="GrammarlyDocumentId">
    <vt:lpwstr>f956e7090f2907fa09d85fe8ec549cc7b2b9426cbee2ee17ba6982b39b58cc48</vt:lpwstr>
  </property>
</Properties>
</file>